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1F0A" w:rsidRDefault="0000624D">
      <w:r>
        <w:rPr>
          <w:noProof/>
        </w:rPr>
        <w:drawing>
          <wp:inline distT="0" distB="0" distL="0" distR="0" wp14:anchorId="114A3940" wp14:editId="4A5FADC4">
            <wp:extent cx="7341723" cy="6638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60192" cy="6655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01F0A" w:rsidSect="0000624D">
      <w:pgSz w:w="15840" w:h="12240" w:orient="landscape"/>
      <w:pgMar w:top="720" w:right="2160" w:bottom="72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tLAwMDMxN7A0sLBQ0lEKTi0uzszPAykwrAUAVyW9pSwAAAA="/>
  </w:docVars>
  <w:rsids>
    <w:rsidRoot w:val="0000624D"/>
    <w:rsid w:val="00001F0A"/>
    <w:rsid w:val="0000624D"/>
    <w:rsid w:val="00956683"/>
    <w:rsid w:val="00D1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D0D17C-92A2-4F90-9742-5B885467A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Novak</dc:creator>
  <cp:keywords/>
  <dc:description/>
  <cp:lastModifiedBy>Robin Novak</cp:lastModifiedBy>
  <cp:revision>1</cp:revision>
  <dcterms:created xsi:type="dcterms:W3CDTF">2017-08-13T17:26:00Z</dcterms:created>
  <dcterms:modified xsi:type="dcterms:W3CDTF">2017-08-13T17:28:00Z</dcterms:modified>
</cp:coreProperties>
</file>